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CFB5C" w14:textId="797F6D1A" w:rsidR="00C17EB0" w:rsidRPr="00C17EB0" w:rsidRDefault="00C17EB0" w:rsidP="00C17EB0">
      <w:pPr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C17EB0">
        <w:rPr>
          <w:rFonts w:ascii="Arial" w:eastAsia="Calibri" w:hAnsi="Arial" w:cs="Arial"/>
          <w:b/>
          <w:bCs/>
          <w:sz w:val="20"/>
          <w:szCs w:val="20"/>
        </w:rPr>
        <w:t>2026 Asphalt Mixture Hveem Design Colorado Compaction Samples 7</w:t>
      </w:r>
      <w:r w:rsidR="00BB5025">
        <w:rPr>
          <w:rFonts w:ascii="Arial" w:eastAsia="Calibri" w:hAnsi="Arial" w:cs="Arial"/>
          <w:b/>
          <w:bCs/>
          <w:sz w:val="20"/>
          <w:szCs w:val="20"/>
        </w:rPr>
        <w:t xml:space="preserve"> (A)</w:t>
      </w:r>
      <w:r w:rsidRPr="00C17EB0">
        <w:rPr>
          <w:rFonts w:ascii="Arial" w:eastAsia="Calibri" w:hAnsi="Arial" w:cs="Arial"/>
          <w:b/>
          <w:bCs/>
          <w:sz w:val="20"/>
          <w:szCs w:val="20"/>
        </w:rPr>
        <w:t xml:space="preserve"> and 8</w:t>
      </w:r>
      <w:r w:rsidR="00BB5025">
        <w:rPr>
          <w:rFonts w:ascii="Arial" w:eastAsia="Calibri" w:hAnsi="Arial" w:cs="Arial"/>
          <w:b/>
          <w:bCs/>
          <w:sz w:val="20"/>
          <w:szCs w:val="20"/>
        </w:rPr>
        <w:t xml:space="preserve"> (B)</w:t>
      </w:r>
      <w:r w:rsidRPr="00C17EB0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4DF3EC30" w14:textId="77777777" w:rsidR="00C17EB0" w:rsidRPr="00C17EB0" w:rsidRDefault="00C17EB0" w:rsidP="00C17EB0">
      <w:pPr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C17EB0">
        <w:rPr>
          <w:rFonts w:ascii="Arial" w:eastAsia="Calibri" w:hAnsi="Arial" w:cs="Arial"/>
          <w:b/>
          <w:bCs/>
          <w:sz w:val="20"/>
          <w:szCs w:val="20"/>
        </w:rPr>
        <w:t>Data Sheet</w:t>
      </w:r>
    </w:p>
    <w:p w14:paraId="21B8B958" w14:textId="77777777" w:rsidR="00C17EB0" w:rsidRPr="00BB5025" w:rsidRDefault="00C17EB0" w:rsidP="00C17EB0">
      <w:pPr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</w:p>
    <w:p w14:paraId="46AB1885" w14:textId="77777777" w:rsidR="00C17EB0" w:rsidRPr="00C17EB0" w:rsidRDefault="00C17EB0" w:rsidP="00C17EB0">
      <w:pPr>
        <w:spacing w:after="0" w:line="240" w:lineRule="auto"/>
        <w:jc w:val="center"/>
        <w:rPr>
          <w:rFonts w:ascii="Arial" w:eastAsia="Calibri" w:hAnsi="Arial" w:cs="Arial"/>
          <w:b/>
          <w:bCs/>
          <w:i/>
          <w:iCs/>
          <w:sz w:val="18"/>
          <w:szCs w:val="18"/>
        </w:rPr>
      </w:pPr>
      <w:r w:rsidRPr="00C17EB0">
        <w:rPr>
          <w:rFonts w:ascii="Arial" w:eastAsia="Calibri" w:hAnsi="Arial" w:cs="Arial"/>
          <w:b/>
          <w:bCs/>
          <w:i/>
          <w:iCs/>
          <w:sz w:val="18"/>
          <w:szCs w:val="18"/>
        </w:rPr>
        <w:t>Closing Date:  July 2, 2026</w:t>
      </w:r>
    </w:p>
    <w:p w14:paraId="2CD87EF5" w14:textId="77777777" w:rsidR="00C17EB0" w:rsidRPr="00C17EB0" w:rsidRDefault="00C17EB0" w:rsidP="00C17EB0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b/>
          <w:sz w:val="20"/>
          <w:szCs w:val="24"/>
          <w:u w:val="single"/>
        </w:rPr>
      </w:pPr>
    </w:p>
    <w:p w14:paraId="088B5247" w14:textId="77777777" w:rsidR="00C17EB0" w:rsidRPr="00C17EB0" w:rsidRDefault="00C17EB0" w:rsidP="00C17EB0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sz w:val="18"/>
          <w:szCs w:val="18"/>
        </w:rPr>
      </w:pPr>
      <w:r w:rsidRPr="00C17EB0">
        <w:rPr>
          <w:rFonts w:ascii="Arial" w:eastAsia="Times New Roman" w:hAnsi="Arial" w:cs="Arial"/>
          <w:sz w:val="18"/>
          <w:szCs w:val="18"/>
        </w:rPr>
        <w:t xml:space="preserve">We encourage you to use the online data entry system. If your laboratory is not registered to enter your results online, or if there are questions, contact AASHTO re:source at </w:t>
      </w:r>
      <w:hyperlink r:id="rId9" w:history="1">
        <w:r w:rsidRPr="00C17EB0">
          <w:rPr>
            <w:rFonts w:ascii="Arial" w:eastAsia="Times New Roman" w:hAnsi="Arial" w:cs="Arial"/>
            <w:color w:val="0563C1"/>
            <w:sz w:val="18"/>
            <w:szCs w:val="18"/>
          </w:rPr>
          <w:t>psp@aashtoresource.org</w:t>
        </w:r>
      </w:hyperlink>
      <w:r w:rsidRPr="00C17EB0">
        <w:rPr>
          <w:rFonts w:ascii="Arial" w:eastAsia="Times New Roman" w:hAnsi="Arial" w:cs="Arial"/>
          <w:sz w:val="18"/>
          <w:szCs w:val="18"/>
        </w:rPr>
        <w:t xml:space="preserve"> or call 240-436-4900. </w:t>
      </w:r>
    </w:p>
    <w:p w14:paraId="63E01607" w14:textId="77777777" w:rsidR="00C17EB0" w:rsidRPr="00C17EB0" w:rsidRDefault="00C17EB0" w:rsidP="00C17EB0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14:paraId="26B9F924" w14:textId="77777777" w:rsidR="00C17EB0" w:rsidRPr="00C17EB0" w:rsidRDefault="00C17EB0" w:rsidP="00C17EB0">
      <w:pPr>
        <w:keepNext/>
        <w:spacing w:before="13" w:after="6" w:line="240" w:lineRule="auto"/>
        <w:jc w:val="center"/>
        <w:outlineLvl w:val="0"/>
        <w:rPr>
          <w:rFonts w:ascii="Arial" w:eastAsia="Times New Roman" w:hAnsi="Arial" w:cs="Arial"/>
          <w:b/>
          <w:i/>
          <w:sz w:val="18"/>
          <w:szCs w:val="18"/>
          <w:u w:val="single"/>
        </w:rPr>
      </w:pPr>
      <w:r w:rsidRPr="00C17EB0">
        <w:rPr>
          <w:rFonts w:ascii="Arial" w:eastAsia="Times New Roman" w:hAnsi="Arial" w:cs="Arial"/>
          <w:b/>
          <w:i/>
          <w:sz w:val="18"/>
          <w:szCs w:val="18"/>
          <w:u w:val="single"/>
        </w:rPr>
        <w:t>Hveem Stabilometer (CP-L 5106) when using CP-L 5115 Superpave Gyratory Compactor and 100-mm Diameter Specimens</w:t>
      </w:r>
    </w:p>
    <w:p w14:paraId="47979173" w14:textId="77777777" w:rsidR="00C17EB0" w:rsidRPr="00C17EB0" w:rsidRDefault="00C17EB0" w:rsidP="00C17EB0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14:paraId="1CB3CB89" w14:textId="77777777" w:rsidR="00C17EB0" w:rsidRPr="00C17EB0" w:rsidRDefault="00C17EB0" w:rsidP="00C17EB0">
      <w:pPr>
        <w:spacing w:after="0" w:line="240" w:lineRule="auto"/>
        <w:jc w:val="center"/>
        <w:rPr>
          <w:rFonts w:ascii="Arial" w:eastAsia="Calibri" w:hAnsi="Arial" w:cs="Arial"/>
          <w:b/>
          <w:bCs/>
          <w:i/>
          <w:iCs/>
          <w:sz w:val="18"/>
          <w:szCs w:val="18"/>
        </w:rPr>
      </w:pPr>
      <w:r w:rsidRPr="00C17EB0">
        <w:rPr>
          <w:rFonts w:ascii="Arial" w:eastAsia="Calibri" w:hAnsi="Arial" w:cs="Arial"/>
          <w:b/>
          <w:bCs/>
          <w:i/>
          <w:iCs/>
          <w:sz w:val="18"/>
          <w:szCs w:val="18"/>
        </w:rPr>
        <w:t>Submit data for lines (1) through (7) below.</w:t>
      </w:r>
    </w:p>
    <w:tbl>
      <w:tblPr>
        <w:tblW w:w="10440" w:type="dxa"/>
        <w:tblInd w:w="-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60"/>
        <w:gridCol w:w="1440"/>
        <w:gridCol w:w="1440"/>
      </w:tblGrid>
      <w:tr w:rsidR="00C17EB0" w:rsidRPr="00C17EB0" w14:paraId="7FA04324" w14:textId="77777777" w:rsidTr="00C17EB0">
        <w:trPr>
          <w:cantSplit/>
          <w:trHeight w:val="458"/>
        </w:trPr>
        <w:tc>
          <w:tcPr>
            <w:tcW w:w="7560" w:type="dxa"/>
            <w:tcBorders>
              <w:top w:val="single" w:sz="18" w:space="0" w:color="auto"/>
              <w:left w:val="single" w:sz="18" w:space="0" w:color="auto"/>
              <w:right w:val="single" w:sz="6" w:space="0" w:color="auto"/>
            </w:tcBorders>
            <w:shd w:val="clear" w:color="auto" w:fill="A6A6A6"/>
            <w:vAlign w:val="center"/>
          </w:tcPr>
          <w:p w14:paraId="389409AE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Maximum Specific Gravity (T209/D2041):</w:t>
            </w:r>
          </w:p>
          <w:p w14:paraId="224439EB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Method Used: AASHTO T209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, ASTM D2041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  <w:vAlign w:val="center"/>
          </w:tcPr>
          <w:p w14:paraId="2E6EC0D1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  <w:t>Sample 7 (A)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69E7E099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  <w:t>Sample 8 (B)</w:t>
            </w:r>
          </w:p>
        </w:tc>
      </w:tr>
      <w:tr w:rsidR="00C17EB0" w:rsidRPr="00C17EB0" w14:paraId="19E83867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23CBC0E" w14:textId="77777777" w:rsidR="00C17EB0" w:rsidRPr="00C17EB0" w:rsidRDefault="00C17EB0" w:rsidP="00C17EB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Maximum Specific Gravity, </w:t>
            </w:r>
            <w:proofErr w:type="spellStart"/>
            <w:r w:rsidRPr="00C17EB0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C17EB0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m</w:t>
            </w:r>
            <w:proofErr w:type="spellEnd"/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 (nearest 0.001)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1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2F074838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6A4BBC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</w:tr>
      <w:tr w:rsidR="00C17EB0" w:rsidRPr="00C17EB0" w14:paraId="3CE5AAE4" w14:textId="77777777" w:rsidTr="00C17EB0">
        <w:trPr>
          <w:cantSplit/>
          <w:trHeight w:val="378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7CC8775E" w14:textId="77777777" w:rsidR="00C17EB0" w:rsidRPr="00C17EB0" w:rsidRDefault="00C17EB0" w:rsidP="00C17EB0">
            <w:pPr>
              <w:tabs>
                <w:tab w:val="right" w:leader="dot" w:pos="756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Bulk Specific Gravity Using Saturated Surface Dry Specimens (T166/D2726):</w:t>
            </w:r>
          </w:p>
          <w:p w14:paraId="31985AF1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b/>
                <w:bCs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Method Used: AASHTO T166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or ASTM D2726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</w:p>
        </w:tc>
      </w:tr>
      <w:tr w:rsidR="00C17EB0" w:rsidRPr="00C17EB0" w14:paraId="020BA8B9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1D9B06A" w14:textId="77777777" w:rsidR="00C17EB0" w:rsidRPr="00C17EB0" w:rsidRDefault="00C17EB0" w:rsidP="00C17EB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Bulk Specific Gravity, </w:t>
            </w:r>
            <w:proofErr w:type="spellStart"/>
            <w:r w:rsidRPr="00C17EB0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C17EB0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 (nearest 0.001)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2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2751A634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61EE9D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sz w:val="14"/>
                <w:szCs w:val="14"/>
              </w:rPr>
            </w:pPr>
          </w:p>
        </w:tc>
      </w:tr>
      <w:tr w:rsidR="00C17EB0" w:rsidRPr="00C17EB0" w14:paraId="4EB8BB61" w14:textId="77777777" w:rsidTr="00C17EB0">
        <w:trPr>
          <w:cantSplit/>
          <w:trHeight w:hRule="exact" w:val="405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/>
          </w:tcPr>
          <w:p w14:paraId="145470B8" w14:textId="77777777" w:rsidR="00C17EB0" w:rsidRPr="00C17EB0" w:rsidRDefault="00C17EB0" w:rsidP="00C17EB0">
            <w:pPr>
              <w:tabs>
                <w:tab w:val="right" w:leader="dot" w:pos="756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Bulk Specific Gravity Using Vacuum Sealed Specimens (T331/D6752):</w:t>
            </w:r>
          </w:p>
          <w:p w14:paraId="0674ED1A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Method Used: AASHTO T331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or ASTM D6752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 </w:t>
            </w:r>
          </w:p>
        </w:tc>
      </w:tr>
      <w:tr w:rsidR="00C17EB0" w:rsidRPr="00C17EB0" w14:paraId="7174203B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1FF96415" w14:textId="77777777" w:rsidR="00C17EB0" w:rsidRPr="00C17EB0" w:rsidRDefault="00C17EB0" w:rsidP="00C17EB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Bulk Specific Gravity, </w:t>
            </w:r>
            <w:proofErr w:type="spellStart"/>
            <w:r w:rsidRPr="00C17EB0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C17EB0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 (nearest 0.001)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3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D8133D9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0AEEAD8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sz w:val="14"/>
                <w:szCs w:val="14"/>
              </w:rPr>
            </w:pPr>
          </w:p>
        </w:tc>
      </w:tr>
      <w:tr w:rsidR="00C17EB0" w:rsidRPr="00C17EB0" w14:paraId="5D5BB619" w14:textId="77777777" w:rsidTr="00C17EB0">
        <w:trPr>
          <w:cantSplit/>
          <w:trHeight w:hRule="exact" w:val="324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0F056761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Specimen Height (CP-L 5115) Height After Compaction</w:t>
            </w:r>
          </w:p>
        </w:tc>
      </w:tr>
      <w:tr w:rsidR="00C17EB0" w:rsidRPr="00C17EB0" w14:paraId="2BA462F3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2265D053" w14:textId="77777777" w:rsidR="00C17EB0" w:rsidRPr="00C17EB0" w:rsidRDefault="00C17EB0" w:rsidP="00C17EB0">
            <w:pPr>
              <w:spacing w:after="0" w:line="240" w:lineRule="auto"/>
              <w:ind w:right="-201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>Specimen Height (nearest 0.1 mm) ....................................................................................</w:t>
            </w:r>
            <w:proofErr w:type="gramStart"/>
            <w:r w:rsidRPr="00C17EB0">
              <w:rPr>
                <w:rFonts w:ascii="Verdana" w:eastAsia="Calibri" w:hAnsi="Verdana" w:cs="Arial"/>
                <w:sz w:val="14"/>
                <w:szCs w:val="14"/>
              </w:rPr>
              <w:t>.....</w:t>
            </w:r>
            <w:proofErr w:type="gramEnd"/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4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6F5C191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D0FA11C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</w:tr>
      <w:tr w:rsidR="00C17EB0" w:rsidRPr="00C17EB0" w14:paraId="417819A7" w14:textId="77777777" w:rsidTr="00C17EB0">
        <w:trPr>
          <w:cantSplit/>
          <w:trHeight w:hRule="exact" w:val="513"/>
        </w:trPr>
        <w:tc>
          <w:tcPr>
            <w:tcW w:w="10440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5C74CB75" w14:textId="77777777" w:rsidR="00C17EB0" w:rsidRPr="00C17EB0" w:rsidRDefault="00C17EB0" w:rsidP="00C17EB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bCs/>
                <w:sz w:val="14"/>
                <w:szCs w:val="14"/>
              </w:rPr>
              <w:t>Air Voids (T269/D3203):</w:t>
            </w:r>
          </w:p>
          <w:p w14:paraId="07AE36C7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Method Used: AASHTO T269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>, ASTM D3203</w:t>
            </w:r>
            <w:r w:rsidRPr="00C17EB0">
              <w:rPr>
                <w:rFonts w:ascii="Verdana" w:eastAsia="Calibri" w:hAnsi="Verdana" w:cs="Arial"/>
                <w:color w:val="FF0000"/>
                <w:sz w:val="14"/>
                <w:szCs w:val="14"/>
              </w:rPr>
              <w:t xml:space="preserve">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C17EB0">
              <w:rPr>
                <w:rFonts w:ascii="Verdana" w:eastAsia="Calibri" w:hAnsi="Verdana" w:cs="Arial"/>
                <w:b/>
                <w:bCs/>
                <w:sz w:val="16"/>
                <w:szCs w:val="16"/>
              </w:rPr>
              <w:t xml:space="preserve">                                 </w:t>
            </w:r>
          </w:p>
        </w:tc>
      </w:tr>
      <w:tr w:rsidR="00C17EB0" w:rsidRPr="00C17EB0" w14:paraId="3E1C32B7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77CFFB3" w14:textId="77777777" w:rsidR="00C17EB0" w:rsidRPr="00C17EB0" w:rsidRDefault="00C17EB0" w:rsidP="00C17EB0">
            <w:pPr>
              <w:spacing w:after="0" w:line="240" w:lineRule="auto"/>
              <w:ind w:right="-201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6"/>
                <w:szCs w:val="16"/>
              </w:rPr>
              <w:t>Percent Air Voids (nearest 0.01 %)…………………………………………………………………………………….</w:t>
            </w:r>
            <w:r w:rsidRPr="00C17EB0">
              <w:rPr>
                <w:rFonts w:ascii="Verdana" w:eastAsia="Calibri" w:hAnsi="Verdana" w:cs="Arial"/>
                <w:b/>
                <w:sz w:val="16"/>
                <w:szCs w:val="16"/>
              </w:rPr>
              <w:t>(5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16A3C4F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988B12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</w:tr>
      <w:tr w:rsidR="00C17EB0" w:rsidRPr="00C17EB0" w14:paraId="2610B6F3" w14:textId="77777777" w:rsidTr="00C17EB0">
        <w:trPr>
          <w:cantSplit/>
          <w:trHeight w:val="423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5AD27603" w14:textId="77777777" w:rsidR="00C17EB0" w:rsidRPr="00C17EB0" w:rsidRDefault="00C17EB0" w:rsidP="00C17EB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/>
                <w:bCs/>
                <w:sz w:val="14"/>
                <w:szCs w:val="14"/>
              </w:rPr>
              <w:t xml:space="preserve">Hveem Stabilometer Value (CP-L 5106)-Using Superpave Compactor </w:t>
            </w:r>
          </w:p>
          <w:p w14:paraId="570641A2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Method Used: </w:t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CP-L 5106 </w:t>
            </w:r>
          </w:p>
        </w:tc>
      </w:tr>
      <w:tr w:rsidR="00C17EB0" w:rsidRPr="00C17EB0" w14:paraId="4265ABFE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single" w:sz="8" w:space="0" w:color="auto"/>
              <w:left w:val="single" w:sz="18" w:space="0" w:color="auto"/>
              <w:bottom w:val="nil"/>
              <w:right w:val="single" w:sz="6" w:space="0" w:color="auto"/>
            </w:tcBorders>
            <w:vAlign w:val="center"/>
          </w:tcPr>
          <w:p w14:paraId="6A474C9C" w14:textId="77777777" w:rsidR="00C17EB0" w:rsidRPr="00C17EB0" w:rsidRDefault="00C17EB0" w:rsidP="00C17EB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Stabilometer Value </w:t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Uncorrected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(nearest unit) 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6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52EFB0" w14:textId="77777777" w:rsidR="00C17EB0" w:rsidRPr="00C17EB0" w:rsidRDefault="00C17EB0" w:rsidP="00C17EB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4C205CF" w14:textId="77777777" w:rsidR="00C17EB0" w:rsidRPr="00C17EB0" w:rsidRDefault="00C17EB0" w:rsidP="00C17EB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</w:p>
        </w:tc>
      </w:tr>
      <w:tr w:rsidR="00C17EB0" w:rsidRPr="00C17EB0" w14:paraId="4F7F9EEF" w14:textId="77777777" w:rsidTr="00E9085F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184084A" w14:textId="77777777" w:rsidR="00C17EB0" w:rsidRPr="00C17EB0" w:rsidRDefault="00C17EB0" w:rsidP="00C17EB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Cs/>
                <w:sz w:val="14"/>
                <w:szCs w:val="14"/>
              </w:rPr>
            </w:pP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Stabilometer Value </w:t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Corrected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 xml:space="preserve"> (nearest unit)</w:t>
            </w:r>
            <w:r w:rsidRPr="00C17EB0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C17EB0">
              <w:rPr>
                <w:rFonts w:ascii="Verdana" w:eastAsia="Calibri" w:hAnsi="Verdana" w:cs="Arial"/>
                <w:b/>
                <w:sz w:val="14"/>
                <w:szCs w:val="14"/>
              </w:rPr>
              <w:t>(7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13ED0A1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b/>
                <w:bCs/>
                <w:color w:val="0000FF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D690D8" w14:textId="77777777" w:rsidR="00C17EB0" w:rsidRPr="00C17EB0" w:rsidRDefault="00C17EB0" w:rsidP="00C17EB0">
            <w:pPr>
              <w:spacing w:after="0" w:line="240" w:lineRule="auto"/>
              <w:rPr>
                <w:rFonts w:ascii="Verdana" w:eastAsia="Calibri" w:hAnsi="Verdana" w:cs="Times New Roman"/>
                <w:b/>
                <w:bCs/>
                <w:sz w:val="14"/>
                <w:szCs w:val="14"/>
              </w:rPr>
            </w:pPr>
          </w:p>
        </w:tc>
      </w:tr>
    </w:tbl>
    <w:tbl>
      <w:tblPr>
        <w:tblpPr w:leftFromText="180" w:rightFromText="180" w:vertAnchor="text" w:horzAnchor="margin" w:tblpXSpec="center" w:tblpY="23"/>
        <w:tblW w:w="10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9"/>
        <w:gridCol w:w="5431"/>
        <w:gridCol w:w="3622"/>
      </w:tblGrid>
      <w:tr w:rsidR="00C17EB0" w:rsidRPr="00C17EB0" w14:paraId="6592A444" w14:textId="77777777" w:rsidTr="00E9085F">
        <w:tc>
          <w:tcPr>
            <w:tcW w:w="1042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12963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</w:p>
          <w:p w14:paraId="3D9DB0C1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i/>
                <w:sz w:val="18"/>
                <w:szCs w:val="18"/>
              </w:rPr>
              <w:t>Please complete the information below to identify your laboratory.</w:t>
            </w:r>
          </w:p>
        </w:tc>
      </w:tr>
      <w:tr w:rsidR="00BB5025" w:rsidRPr="00C17EB0" w14:paraId="055FE9FB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45B4C1D5" w14:textId="77777777" w:rsidR="00BB5025" w:rsidRPr="00C17EB0" w:rsidRDefault="00BB5025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sz w:val="18"/>
                <w:szCs w:val="18"/>
              </w:rPr>
              <w:t>Lab Name:</w:t>
            </w:r>
          </w:p>
        </w:tc>
        <w:tc>
          <w:tcPr>
            <w:tcW w:w="5431" w:type="dxa"/>
            <w:tcBorders>
              <w:top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427CEF41" w14:textId="77777777" w:rsidR="00BB5025" w:rsidRPr="00C17EB0" w:rsidRDefault="00BB5025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BB5025" w:rsidRPr="00C17EB0" w14:paraId="5026802B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top w:val="single" w:sz="6" w:space="0" w:color="auto"/>
              <w:right w:val="single" w:sz="6" w:space="0" w:color="auto"/>
            </w:tcBorders>
            <w:vAlign w:val="bottom"/>
          </w:tcPr>
          <w:p w14:paraId="60A2C2A4" w14:textId="20DA9102" w:rsidR="00BB5025" w:rsidRPr="00C17EB0" w:rsidRDefault="00BB5025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>
              <w:rPr>
                <w:rFonts w:ascii="Arial" w:eastAsia="Calibri" w:hAnsi="Arial" w:cs="Arial"/>
                <w:b/>
                <w:sz w:val="18"/>
                <w:szCs w:val="18"/>
              </w:rPr>
              <w:t>Lab Number:</w:t>
            </w:r>
          </w:p>
        </w:tc>
        <w:tc>
          <w:tcPr>
            <w:tcW w:w="54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F11FD12" w14:textId="77777777" w:rsidR="00BB5025" w:rsidRPr="00C17EB0" w:rsidRDefault="00BB5025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17EB0" w:rsidRPr="00C17EB0" w14:paraId="71053A96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top w:val="single" w:sz="6" w:space="0" w:color="auto"/>
              <w:right w:val="single" w:sz="6" w:space="0" w:color="auto"/>
            </w:tcBorders>
            <w:vAlign w:val="bottom"/>
          </w:tcPr>
          <w:p w14:paraId="4B9FE89F" w14:textId="77777777" w:rsidR="00C17EB0" w:rsidRPr="00C17EB0" w:rsidRDefault="00C17EB0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sz w:val="18"/>
                <w:szCs w:val="18"/>
              </w:rPr>
              <w:t>City, State:</w:t>
            </w:r>
          </w:p>
        </w:tc>
        <w:tc>
          <w:tcPr>
            <w:tcW w:w="54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ABFC92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17EB0" w:rsidRPr="00C17EB0" w14:paraId="053CC490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right w:val="single" w:sz="6" w:space="0" w:color="auto"/>
            </w:tcBorders>
            <w:vAlign w:val="bottom"/>
          </w:tcPr>
          <w:p w14:paraId="70A58C9E" w14:textId="77777777" w:rsidR="00C17EB0" w:rsidRPr="00C17EB0" w:rsidRDefault="00C17EB0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sz w:val="18"/>
                <w:szCs w:val="18"/>
              </w:rPr>
              <w:t>Country:</w:t>
            </w:r>
          </w:p>
        </w:tc>
        <w:tc>
          <w:tcPr>
            <w:tcW w:w="54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A107A9E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17EB0" w:rsidRPr="00C17EB0" w14:paraId="5515A9D4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right w:val="single" w:sz="6" w:space="0" w:color="auto"/>
            </w:tcBorders>
            <w:vAlign w:val="bottom"/>
          </w:tcPr>
          <w:p w14:paraId="074D6E88" w14:textId="77777777" w:rsidR="00C17EB0" w:rsidRPr="00C17EB0" w:rsidRDefault="00C17EB0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sz w:val="18"/>
                <w:szCs w:val="18"/>
              </w:rPr>
              <w:t>Tested By:</w:t>
            </w:r>
          </w:p>
        </w:tc>
        <w:tc>
          <w:tcPr>
            <w:tcW w:w="54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095FCF2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17EB0" w:rsidRPr="00C17EB0" w14:paraId="6597A492" w14:textId="77777777" w:rsidTr="00E9085F">
        <w:trPr>
          <w:gridAfter w:val="1"/>
          <w:wAfter w:w="3622" w:type="dxa"/>
        </w:trPr>
        <w:tc>
          <w:tcPr>
            <w:tcW w:w="1369" w:type="dxa"/>
            <w:tcBorders>
              <w:right w:val="single" w:sz="6" w:space="0" w:color="auto"/>
            </w:tcBorders>
            <w:vAlign w:val="bottom"/>
          </w:tcPr>
          <w:p w14:paraId="3B2102A8" w14:textId="77777777" w:rsidR="00C17EB0" w:rsidRPr="00C17EB0" w:rsidRDefault="00C17EB0" w:rsidP="00C17EB0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17EB0">
              <w:rPr>
                <w:rFonts w:ascii="Arial" w:eastAsia="Calibri" w:hAnsi="Arial" w:cs="Arial"/>
                <w:b/>
                <w:sz w:val="18"/>
                <w:szCs w:val="18"/>
              </w:rPr>
              <w:t>Lab Phone:</w:t>
            </w:r>
          </w:p>
        </w:tc>
        <w:tc>
          <w:tcPr>
            <w:tcW w:w="54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C6FBC4C" w14:textId="77777777" w:rsidR="00C17EB0" w:rsidRPr="00C17EB0" w:rsidRDefault="00C17EB0" w:rsidP="00C17EB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17EB0" w:rsidRPr="00C17EB0" w14:paraId="7B7D9623" w14:textId="77777777" w:rsidTr="00E9085F">
        <w:trPr>
          <w:gridAfter w:val="1"/>
          <w:wAfter w:w="3622" w:type="dxa"/>
        </w:trPr>
        <w:tc>
          <w:tcPr>
            <w:tcW w:w="6800" w:type="dxa"/>
            <w:gridSpan w:val="2"/>
            <w:tcBorders>
              <w:left w:val="nil"/>
              <w:bottom w:val="nil"/>
              <w:right w:val="nil"/>
            </w:tcBorders>
            <w:vAlign w:val="bottom"/>
          </w:tcPr>
          <w:p w14:paraId="35AAFB75" w14:textId="2154079D" w:rsidR="00C17EB0" w:rsidRPr="00C17EB0" w:rsidRDefault="00C17EB0" w:rsidP="00C17EB0">
            <w:pPr>
              <w:spacing w:after="0" w:line="240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B8295D9" w14:textId="77777777" w:rsidR="005D03FD" w:rsidRDefault="005D03FD"/>
    <w:p w14:paraId="5BBB97A6" w14:textId="77777777" w:rsidR="008D6F9E" w:rsidRPr="008D6F9E" w:rsidRDefault="008D6F9E" w:rsidP="008D6F9E"/>
    <w:p w14:paraId="46B591D9" w14:textId="77777777" w:rsidR="008D6F9E" w:rsidRDefault="008D6F9E" w:rsidP="008D6F9E"/>
    <w:p w14:paraId="3EA903CE" w14:textId="77777777" w:rsidR="005D03FD" w:rsidRDefault="00A619F5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ADC7E" w14:textId="77777777" w:rsidR="005324A6" w:rsidRDefault="005324A6">
      <w:pPr>
        <w:spacing w:after="0" w:line="240" w:lineRule="auto"/>
      </w:pPr>
      <w:r>
        <w:separator/>
      </w:r>
    </w:p>
  </w:endnote>
  <w:endnote w:type="continuationSeparator" w:id="0">
    <w:p w14:paraId="65FEFA65" w14:textId="77777777" w:rsidR="005324A6" w:rsidRDefault="00532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1891C" w14:textId="77777777" w:rsidR="005324A6" w:rsidRDefault="005324A6">
      <w:pPr>
        <w:spacing w:after="0" w:line="240" w:lineRule="auto"/>
      </w:pPr>
      <w:r>
        <w:separator/>
      </w:r>
    </w:p>
  </w:footnote>
  <w:footnote w:type="continuationSeparator" w:id="0">
    <w:p w14:paraId="0D33B986" w14:textId="77777777" w:rsidR="005324A6" w:rsidRDefault="00532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7841F" w14:textId="77777777" w:rsidR="00A533B3" w:rsidRDefault="00A619F5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57F6806B" wp14:editId="26A96C2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651BB"/>
    <w:rsid w:val="002810E4"/>
    <w:rsid w:val="002B607A"/>
    <w:rsid w:val="002F357A"/>
    <w:rsid w:val="00425D5C"/>
    <w:rsid w:val="00430633"/>
    <w:rsid w:val="005324A6"/>
    <w:rsid w:val="005D02FB"/>
    <w:rsid w:val="005D03FD"/>
    <w:rsid w:val="006C31EB"/>
    <w:rsid w:val="006F3685"/>
    <w:rsid w:val="00730063"/>
    <w:rsid w:val="007621AB"/>
    <w:rsid w:val="007D2F71"/>
    <w:rsid w:val="00884125"/>
    <w:rsid w:val="008D12E2"/>
    <w:rsid w:val="008D6F9E"/>
    <w:rsid w:val="00930EEB"/>
    <w:rsid w:val="009E5568"/>
    <w:rsid w:val="00A533B3"/>
    <w:rsid w:val="00A619F5"/>
    <w:rsid w:val="00B118C7"/>
    <w:rsid w:val="00BA592A"/>
    <w:rsid w:val="00BB5025"/>
    <w:rsid w:val="00C17EB0"/>
    <w:rsid w:val="00EE26F4"/>
    <w:rsid w:val="00F95957"/>
    <w:rsid w:val="00FA22D0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589FF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D177DED-D04E-49C7-9C91-91023685E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Swanson</dc:creator>
  <cp:lastModifiedBy>John Malusky</cp:lastModifiedBy>
  <cp:revision>4</cp:revision>
  <cp:lastPrinted>2025-08-29T12:49:00Z</cp:lastPrinted>
  <dcterms:created xsi:type="dcterms:W3CDTF">2026-04-27T11:11:00Z</dcterms:created>
  <dcterms:modified xsi:type="dcterms:W3CDTF">2026-05-0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</Properties>
</file>